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6B0F" w:rsidRDefault="00E26B0F" w:rsidP="00E26B0F">
      <w:r>
        <w:t xml:space="preserve">FCT POLICE ARREST SUSPECTED KIDNAPPERS/RECOVERS EXHIBITS </w:t>
      </w:r>
    </w:p>
    <w:p w:rsidR="00E26B0F" w:rsidRDefault="00E26B0F" w:rsidP="00E26B0F">
      <w:r>
        <w:t>…………….   enjoins residents to report all suspicious movement</w:t>
      </w:r>
    </w:p>
    <w:p w:rsidR="00E26B0F" w:rsidRDefault="00E26B0F" w:rsidP="00E26B0F">
      <w:r>
        <w:t xml:space="preserve"> The FCT Police Command has arrested five (5) suspects for kidnapping along </w:t>
      </w:r>
      <w:proofErr w:type="spellStart"/>
      <w:r>
        <w:t>Tungan-maje</w:t>
      </w:r>
      <w:proofErr w:type="spellEnd"/>
      <w:r>
        <w:t xml:space="preserve">, </w:t>
      </w:r>
      <w:proofErr w:type="spellStart"/>
      <w:r>
        <w:t>Bwari</w:t>
      </w:r>
      <w:proofErr w:type="spellEnd"/>
      <w:r>
        <w:t xml:space="preserve"> and </w:t>
      </w:r>
      <w:proofErr w:type="spellStart"/>
      <w:r>
        <w:t>Kwali-Kuje</w:t>
      </w:r>
      <w:proofErr w:type="spellEnd"/>
      <w:r>
        <w:t xml:space="preserve"> axis</w:t>
      </w:r>
    </w:p>
    <w:p w:rsidR="00E26B0F" w:rsidRDefault="00E26B0F" w:rsidP="00E26B0F">
      <w:r>
        <w:t xml:space="preserve">2. Amongst the suspects are: one Usman Musa 20years, Bello Musa 21years and </w:t>
      </w:r>
      <w:proofErr w:type="spellStart"/>
      <w:r>
        <w:t>Haruna</w:t>
      </w:r>
      <w:proofErr w:type="spellEnd"/>
      <w:r>
        <w:t xml:space="preserve"> Alhassan 22years all </w:t>
      </w:r>
      <w:proofErr w:type="gramStart"/>
      <w:r>
        <w:t>male ,</w:t>
      </w:r>
      <w:proofErr w:type="gramEnd"/>
      <w:r>
        <w:t xml:space="preserve"> arrested by Police Operatives from the Command’s Anti-Kidnapping Squad during an intelligence-led operation. The suspects who belong to a notorious syndicate of kidnappers confessed their involvements in the recent abductions along </w:t>
      </w:r>
      <w:proofErr w:type="spellStart"/>
      <w:r>
        <w:t>Bwari-Byzahin</w:t>
      </w:r>
      <w:proofErr w:type="spellEnd"/>
      <w:r>
        <w:t xml:space="preserve">, </w:t>
      </w:r>
      <w:proofErr w:type="spellStart"/>
      <w:r>
        <w:t>Kuje-Kwali</w:t>
      </w:r>
      <w:proofErr w:type="spellEnd"/>
      <w:r>
        <w:t xml:space="preserve"> axis and Niger State. Exhibits recovered from them are: cash sum of one million, two hundred and seventy-five thousand naira (N1,275,000) paid as ransom by their victims, three (3) mobile phones, charms, three (3) wrist watches and two caps </w:t>
      </w:r>
    </w:p>
    <w:p w:rsidR="00E26B0F" w:rsidRDefault="00E26B0F" w:rsidP="00E26B0F">
      <w:r>
        <w:t xml:space="preserve"> </w:t>
      </w:r>
    </w:p>
    <w:p w:rsidR="00E26B0F" w:rsidRDefault="00E26B0F" w:rsidP="00E26B0F">
      <w:r>
        <w:t xml:space="preserve">3. Relatedly, one </w:t>
      </w:r>
      <w:proofErr w:type="spellStart"/>
      <w:r>
        <w:t>Lawal</w:t>
      </w:r>
      <w:proofErr w:type="spellEnd"/>
      <w:r>
        <w:t xml:space="preserve"> </w:t>
      </w:r>
      <w:proofErr w:type="spellStart"/>
      <w:r>
        <w:t>Abdullahi</w:t>
      </w:r>
      <w:proofErr w:type="spellEnd"/>
      <w:r>
        <w:t xml:space="preserve"> 25years and Abdul Alhassan 19years both male, were arrested for being linked to the kidnappings along </w:t>
      </w:r>
      <w:proofErr w:type="spellStart"/>
      <w:r>
        <w:t>Tunga-maje</w:t>
      </w:r>
      <w:proofErr w:type="spellEnd"/>
      <w:r>
        <w:t xml:space="preserve"> axis. The duo also confessed to threatening some residents of </w:t>
      </w:r>
      <w:proofErr w:type="spellStart"/>
      <w:r>
        <w:t>Tunga-Maje</w:t>
      </w:r>
      <w:proofErr w:type="spellEnd"/>
      <w:r>
        <w:t xml:space="preserve"> to pay ‘ransom’ to avoid being kidnapped. Exhibits recovered are:  one (1) mobile phone.</w:t>
      </w:r>
    </w:p>
    <w:p w:rsidR="00E26B0F" w:rsidRDefault="00E26B0F" w:rsidP="00E26B0F"/>
    <w:p w:rsidR="00E26B0F" w:rsidRDefault="00E26B0F" w:rsidP="00E26B0F">
      <w:proofErr w:type="gramStart"/>
      <w:r>
        <w:t>4 .</w:t>
      </w:r>
      <w:proofErr w:type="gramEnd"/>
      <w:r>
        <w:t xml:space="preserve"> All the suspects will be arraigned in court upon conclusion of investigation.  </w:t>
      </w:r>
    </w:p>
    <w:p w:rsidR="00E26B0F" w:rsidRDefault="00E26B0F" w:rsidP="00E26B0F"/>
    <w:p w:rsidR="000E2394" w:rsidRDefault="00E26B0F" w:rsidP="00E26B0F">
      <w:r>
        <w:t xml:space="preserve">5. The Command implores residents to report all suspicious movements, emergency or distress, through these numbers: 08032003913, 08061581938, 07057337653 and 08028940883 and to report the conduct of Police Officers, call the Public Complaint Bureau (PCB) </w:t>
      </w:r>
      <w:proofErr w:type="gramStart"/>
      <w:r>
        <w:t>number :09022222352</w:t>
      </w:r>
      <w:bookmarkStart w:id="0" w:name="_GoBack"/>
      <w:bookmarkEnd w:id="0"/>
      <w:proofErr w:type="gramEnd"/>
    </w:p>
    <w:sectPr w:rsidR="000E23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zOwtDQzMLEwMjdQ0lEKTi0uzszPAykwrAUAyw3vQCwAAAA="/>
  </w:docVars>
  <w:rsids>
    <w:rsidRoot w:val="00E26B0F"/>
    <w:rsid w:val="000F1385"/>
    <w:rsid w:val="005F0B90"/>
    <w:rsid w:val="00E26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Zion</dc:creator>
  <cp:lastModifiedBy>Marcus Zion</cp:lastModifiedBy>
  <cp:revision>1</cp:revision>
  <dcterms:created xsi:type="dcterms:W3CDTF">2021-06-13T16:41:00Z</dcterms:created>
  <dcterms:modified xsi:type="dcterms:W3CDTF">2021-06-13T16:42:00Z</dcterms:modified>
</cp:coreProperties>
</file>